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32457" w14:textId="40C63DFF" w:rsidR="00C80A9E" w:rsidRPr="00213280" w:rsidRDefault="00387146" w:rsidP="00C80A9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387146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387146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</w:t>
      </w:r>
      <w:r w:rsidRPr="00387146">
        <w:rPr>
          <w:rFonts w:ascii="標楷體" w:eastAsia="DengXian" w:hAnsi="標楷體" w:hint="eastAsia"/>
          <w:b/>
          <w:sz w:val="28"/>
          <w:szCs w:val="28"/>
          <w:lang w:eastAsia="zh-CN"/>
        </w:rPr>
        <w:t>﹕</w:t>
      </w:r>
    </w:p>
    <w:p w14:paraId="0C061798" w14:textId="4AAF4F82" w:rsidR="00614FB0" w:rsidRDefault="00387146" w:rsidP="00200F0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387146">
        <w:rPr>
          <w:rFonts w:ascii="標楷體" w:eastAsia="DengXian" w:hAnsi="標楷體" w:hint="eastAsia"/>
          <w:b/>
          <w:sz w:val="28"/>
          <w:szCs w:val="28"/>
          <w:lang w:eastAsia="zh-CN"/>
        </w:rPr>
        <w:t>「自尊感」</w:t>
      </w:r>
    </w:p>
    <w:p w14:paraId="60C3CA9A" w14:textId="46CB6A2C" w:rsidR="00C80A9E" w:rsidRPr="00213280" w:rsidRDefault="00387146" w:rsidP="00200F0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387146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5240727A" w14:textId="685AA358" w:rsidR="00DA740A" w:rsidRPr="00213280" w:rsidRDefault="00387146" w:rsidP="00C80A9E">
      <w:pPr>
        <w:snapToGrid w:val="0"/>
        <w:spacing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  <w:r w:rsidRPr="00387146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甲</w:t>
      </w:r>
      <w:r w:rsidRPr="00213280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387146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0D7487D1" w14:textId="7E98B010" w:rsidR="00E5462C" w:rsidRPr="00213280" w:rsidRDefault="00387146" w:rsidP="00C80A9E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387146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横线上填上正确的答案。</w:t>
      </w:r>
    </w:p>
    <w:p w14:paraId="4A8B1A11" w14:textId="2A9202C0" w:rsidR="00E5462C" w:rsidRPr="003E225B" w:rsidRDefault="00A3280B" w:rsidP="0046444F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  <w:r w:rsidRPr="003E225B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A9B83E7" wp14:editId="3B20241D">
                <wp:simplePos x="0" y="0"/>
                <wp:positionH relativeFrom="column">
                  <wp:posOffset>-996351</wp:posOffset>
                </wp:positionH>
                <wp:positionV relativeFrom="paragraph">
                  <wp:posOffset>484745</wp:posOffset>
                </wp:positionV>
                <wp:extent cx="6995037" cy="3022209"/>
                <wp:effectExtent l="0" t="0" r="0" b="0"/>
                <wp:wrapNone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5037" cy="3022209"/>
                          <a:chOff x="-225572" y="-108892"/>
                          <a:chExt cx="6664488" cy="2704255"/>
                        </a:xfrm>
                      </wpg:grpSpPr>
                      <wps:wsp>
                        <wps:cNvPr id="1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310488" y="-108892"/>
                            <a:ext cx="3697692" cy="636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9127CF" w14:textId="5E56E7E9" w:rsidR="00E5462C" w:rsidRPr="00A3280B" w:rsidRDefault="00387146" w:rsidP="00C80A9E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387146">
                                <w:rPr>
                                  <w:rFonts w:ascii="標楷體" w:eastAsia="DengXian" w:hAnsi="標楷體"/>
                                  <w:sz w:val="28"/>
                                  <w:szCs w:val="28"/>
                                  <w:lang w:eastAsia="zh-CN"/>
                                </w:rPr>
                                <w:t>_________</w:t>
                              </w:r>
                              <w:r w:rsidR="00E5462C" w:rsidRPr="00A3280B"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Pr="00387146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（能订立自己的目标，</w:t>
                              </w:r>
                              <w:r w:rsidRPr="00387146">
                                <w:rPr>
                                  <w:rFonts w:ascii="標楷體" w:eastAsia="DengXian" w:hAnsi="標楷體" w:cs="新細明體" w:hint="eastAsia"/>
                                  <w:color w:val="000000" w:themeColor="text1"/>
                                  <w:sz w:val="28"/>
                                  <w:szCs w:val="28"/>
                                  <w:lang w:val="en-GB" w:eastAsia="zh-CN"/>
                                </w:rPr>
                                <w:t>努力尝试去实践目标</w:t>
                              </w:r>
                              <w:r w:rsidRPr="00387146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908441" y="1673978"/>
                            <a:ext cx="2530475" cy="92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E440F4" w14:textId="79099AE6" w:rsidR="0081213E" w:rsidRDefault="00387146" w:rsidP="00A3280B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387146">
                                <w:rPr>
                                  <w:rFonts w:ascii="標楷體" w:eastAsia="DengXian" w:hAnsi="標楷體"/>
                                  <w:sz w:val="28"/>
                                  <w:szCs w:val="28"/>
                                  <w:lang w:eastAsia="zh-CN"/>
                                </w:rPr>
                                <w:t>_________</w:t>
                              </w:r>
                            </w:p>
                            <w:p w14:paraId="699CCD52" w14:textId="0C98C5DD" w:rsidR="00E5462C" w:rsidRPr="00A3280B" w:rsidRDefault="00387146" w:rsidP="00A3280B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387146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（觉得自己拥有独特之处并肯定自己的价值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-225572" y="1624916"/>
                            <a:ext cx="2990710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5E8D9B" w14:textId="2317075F" w:rsidR="00E5462C" w:rsidRPr="00A3280B" w:rsidRDefault="00387146" w:rsidP="00A3280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387146">
                                <w:rPr>
                                  <w:rFonts w:ascii="標楷體" w:eastAsia="DengXian" w:hAnsi="標楷體"/>
                                  <w:sz w:val="28"/>
                                  <w:szCs w:val="28"/>
                                  <w:lang w:eastAsia="zh-CN"/>
                                </w:rPr>
                                <w:t>_________</w:t>
                              </w:r>
                              <w:r w:rsidR="00E5462C" w:rsidRPr="00A3280B"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Pr="00387146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（感到被他人接纳、尊重、欣赏和认同，与人相处融洽，并对所属团体有归属感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9B83E7" id="群組 1" o:spid="_x0000_s1026" style="position:absolute;margin-left:-78.45pt;margin-top:38.15pt;width:550.8pt;height:237.95pt;z-index:251660288;mso-width-relative:margin;mso-height-relative:margin" coordorigin="-2255,-1088" coordsize="66644,270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3104;top:-1088;width:36977;height:6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0D9127CF" w14:textId="5E56E7E9" w:rsidR="00E5462C" w:rsidRPr="00A3280B" w:rsidRDefault="00387146" w:rsidP="00C80A9E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387146">
                          <w:rPr>
                            <w:rFonts w:ascii="標楷體" w:eastAsia="DengXian" w:hAnsi="標楷體"/>
                            <w:sz w:val="28"/>
                            <w:szCs w:val="28"/>
                            <w:lang w:eastAsia="zh-CN"/>
                          </w:rPr>
                          <w:t>_________</w:t>
                        </w:r>
                        <w:r w:rsidR="00E5462C" w:rsidRPr="00A3280B">
                          <w:rPr>
                            <w:rFonts w:ascii="標楷體" w:eastAsia="標楷體" w:hAnsi="標楷體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Pr="00387146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（能订立自己的目标，</w:t>
                        </w:r>
                        <w:r w:rsidRPr="00387146">
                          <w:rPr>
                            <w:rFonts w:ascii="標楷體" w:eastAsia="DengXian" w:hAnsi="標楷體" w:cs="新細明體" w:hint="eastAsia"/>
                            <w:color w:val="000000" w:themeColor="text1"/>
                            <w:sz w:val="28"/>
                            <w:szCs w:val="28"/>
                            <w:lang w:val="en-GB" w:eastAsia="zh-CN"/>
                          </w:rPr>
                          <w:t>努力尝试去实践目标</w:t>
                        </w:r>
                        <w:r w:rsidRPr="00387146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）</w:t>
                        </w:r>
                      </w:p>
                    </w:txbxContent>
                  </v:textbox>
                </v:shape>
                <v:shape id="_x0000_s1028" type="#_x0000_t202" style="position:absolute;left:39084;top:16739;width:25305;height:9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62E440F4" w14:textId="79099AE6" w:rsidR="0081213E" w:rsidRDefault="00387146" w:rsidP="00A3280B">
                        <w:pPr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387146">
                          <w:rPr>
                            <w:rFonts w:ascii="標楷體" w:eastAsia="DengXian" w:hAnsi="標楷體"/>
                            <w:sz w:val="28"/>
                            <w:szCs w:val="28"/>
                            <w:lang w:eastAsia="zh-CN"/>
                          </w:rPr>
                          <w:t>_________</w:t>
                        </w:r>
                      </w:p>
                      <w:p w14:paraId="699CCD52" w14:textId="0C98C5DD" w:rsidR="00E5462C" w:rsidRPr="00A3280B" w:rsidRDefault="00387146" w:rsidP="00A3280B">
                        <w:pPr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387146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（觉得自己拥有独特之处并肯定自己的价值）</w:t>
                        </w:r>
                      </w:p>
                    </w:txbxContent>
                  </v:textbox>
                </v:shape>
                <v:shape id="_x0000_s1029" type="#_x0000_t202" style="position:absolute;left:-2255;top:16249;width:29906;height:8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25E8D9B" w14:textId="2317075F" w:rsidR="00E5462C" w:rsidRPr="00A3280B" w:rsidRDefault="00387146" w:rsidP="00A3280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/>
                            <w:b/>
                            <w:sz w:val="28"/>
                            <w:szCs w:val="28"/>
                          </w:rPr>
                        </w:pPr>
                        <w:r w:rsidRPr="00387146">
                          <w:rPr>
                            <w:rFonts w:ascii="標楷體" w:eastAsia="DengXian" w:hAnsi="標楷體"/>
                            <w:sz w:val="28"/>
                            <w:szCs w:val="28"/>
                            <w:lang w:eastAsia="zh-CN"/>
                          </w:rPr>
                          <w:t>_________</w:t>
                        </w:r>
                        <w:r w:rsidR="00E5462C" w:rsidRPr="00A3280B">
                          <w:rPr>
                            <w:rFonts w:ascii="標楷體" w:eastAsia="標楷體" w:hAnsi="標楷體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Pr="00387146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（感到被他人接纳、尊重、欣赏和认同，与人相处融洽，并对所属团体有归属感）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87146" w:rsidRPr="00387146">
        <w:rPr>
          <w:rFonts w:ascii="標楷體" w:eastAsia="DengXian" w:hAnsi="標楷體" w:hint="eastAsia"/>
          <w:noProof/>
          <w:sz w:val="28"/>
          <w:szCs w:val="28"/>
          <w:lang w:eastAsia="zh-CN"/>
        </w:rPr>
        <w:t>美国教育家米雪</w:t>
      </w:r>
      <w:r w:rsidR="00387146" w:rsidRPr="00387146">
        <w:rPr>
          <w:rFonts w:ascii="標楷體" w:eastAsia="DengXian" w:hAnsi="標楷體"/>
          <w:noProof/>
          <w:sz w:val="28"/>
          <w:szCs w:val="28"/>
          <w:lang w:eastAsia="zh-CN"/>
        </w:rPr>
        <w:t xml:space="preserve"> </w:t>
      </w:r>
      <w:r w:rsidR="00387146" w:rsidRPr="00387146">
        <w:rPr>
          <w:rFonts w:ascii="標楷體" w:eastAsia="DengXian" w:hAnsi="標楷體" w:hint="eastAsia"/>
          <w:noProof/>
          <w:sz w:val="28"/>
          <w:szCs w:val="28"/>
          <w:lang w:eastAsia="zh-CN"/>
        </w:rPr>
        <w:t>•</w:t>
      </w:r>
      <w:r w:rsidR="00387146" w:rsidRPr="00387146">
        <w:rPr>
          <w:rFonts w:ascii="標楷體" w:eastAsia="DengXian" w:hAnsi="標楷體"/>
          <w:noProof/>
          <w:sz w:val="28"/>
          <w:szCs w:val="28"/>
          <w:lang w:eastAsia="zh-CN"/>
        </w:rPr>
        <w:t xml:space="preserve"> </w:t>
      </w:r>
      <w:r w:rsidR="00387146" w:rsidRPr="00387146">
        <w:rPr>
          <w:rFonts w:ascii="標楷體" w:eastAsia="DengXian" w:hAnsi="標楷體" w:hint="eastAsia"/>
          <w:noProof/>
          <w:sz w:val="28"/>
          <w:szCs w:val="28"/>
          <w:lang w:eastAsia="zh-CN"/>
        </w:rPr>
        <w:t>宝帕（</w:t>
      </w:r>
      <w:r w:rsidR="00387146" w:rsidRPr="00387146">
        <w:rPr>
          <w:rFonts w:ascii="Times New Roman" w:eastAsia="DengXian" w:hAnsi="Times New Roman" w:cs="Times New Roman"/>
          <w:noProof/>
          <w:sz w:val="28"/>
          <w:szCs w:val="28"/>
          <w:lang w:eastAsia="zh-CN"/>
        </w:rPr>
        <w:t>Michele Borba</w:t>
      </w:r>
      <w:r w:rsidR="00387146" w:rsidRPr="00387146">
        <w:rPr>
          <w:rFonts w:ascii="標楷體" w:eastAsia="DengXian" w:hAnsi="標楷體" w:hint="eastAsia"/>
          <w:noProof/>
          <w:sz w:val="28"/>
          <w:szCs w:val="28"/>
          <w:lang w:eastAsia="zh-CN"/>
        </w:rPr>
        <w:t>）</w:t>
      </w:r>
      <w:r w:rsidR="00387146" w:rsidRPr="00387146">
        <w:rPr>
          <w:rFonts w:ascii="標楷體" w:eastAsia="DengXian" w:hAnsi="標楷體" w:hint="eastAsia"/>
          <w:sz w:val="28"/>
          <w:szCs w:val="28"/>
          <w:lang w:eastAsia="zh-CN"/>
        </w:rPr>
        <w:t>提出</w:t>
      </w:r>
      <w:r w:rsidR="00387146" w:rsidRPr="00387146">
        <w:rPr>
          <w:rFonts w:ascii="標楷體" w:eastAsia="DengXian" w:hAnsi="標楷體" w:cs="Times New Roman" w:hint="eastAsia"/>
          <w:sz w:val="28"/>
          <w:szCs w:val="28"/>
          <w:lang w:eastAsia="zh-CN"/>
        </w:rPr>
        <w:t>「自尊五感理论」</w:t>
      </w:r>
      <w:r w:rsidR="00387146" w:rsidRPr="00387146">
        <w:rPr>
          <w:rFonts w:ascii="標楷體" w:eastAsia="DengXian" w:hAnsi="標楷體" w:hint="eastAsia"/>
          <w:sz w:val="28"/>
          <w:szCs w:val="28"/>
          <w:lang w:eastAsia="zh-CN"/>
        </w:rPr>
        <w:t>，当中的重要完素包括：</w:t>
      </w:r>
    </w:p>
    <w:p w14:paraId="5573E068" w14:textId="77777777" w:rsidR="00E5462C" w:rsidRPr="00213280" w:rsidRDefault="00E5462C" w:rsidP="00C80A9E">
      <w:pPr>
        <w:pStyle w:val="a5"/>
        <w:snapToGrid w:val="0"/>
        <w:spacing w:line="240" w:lineRule="auto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5974D4A4" w14:textId="77777777" w:rsidR="00E5462C" w:rsidRPr="00213280" w:rsidRDefault="005C3A6B" w:rsidP="00C80A9E">
      <w:pPr>
        <w:pStyle w:val="a5"/>
        <w:snapToGrid w:val="0"/>
        <w:spacing w:line="240" w:lineRule="auto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  <w:r w:rsidRPr="0021328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16354A" wp14:editId="7E074008">
                <wp:simplePos x="0" y="0"/>
                <wp:positionH relativeFrom="column">
                  <wp:posOffset>3236954</wp:posOffset>
                </wp:positionH>
                <wp:positionV relativeFrom="paragraph">
                  <wp:posOffset>343535</wp:posOffset>
                </wp:positionV>
                <wp:extent cx="2759102" cy="1042670"/>
                <wp:effectExtent l="0" t="0" r="0" b="5080"/>
                <wp:wrapNone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9102" cy="1042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A2CB4" w14:textId="56D2E14A" w:rsidR="0081213E" w:rsidRDefault="00387146" w:rsidP="00A3280B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387146">
                              <w:rPr>
                                <w:rFonts w:ascii="標楷體" w:eastAsia="DengXian" w:hAnsi="標楷體"/>
                                <w:sz w:val="28"/>
                                <w:szCs w:val="28"/>
                                <w:lang w:eastAsia="zh-CN"/>
                              </w:rPr>
                              <w:t>_________</w:t>
                            </w:r>
                          </w:p>
                          <w:p w14:paraId="4CF1A45F" w14:textId="7FA0B865" w:rsidR="00E5462C" w:rsidRPr="00A3280B" w:rsidRDefault="00387146" w:rsidP="00A3280B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387146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（觉得自己有能力实践目标、学习新事物，积极装备自己及面对挑战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6354A" id="文字方塊 2" o:spid="_x0000_s1030" type="#_x0000_t202" style="position:absolute;left:0;text-align:left;margin-left:254.9pt;margin-top:27.05pt;width:217.25pt;height:82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" filled="f" stroked="f">
                <v:textbox>
                  <w:txbxContent>
                    <w:p w14:paraId="00DA2CB4" w14:textId="56D2E14A" w:rsidR="0081213E" w:rsidRDefault="00387146" w:rsidP="00A3280B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387146">
                        <w:rPr>
                          <w:rFonts w:ascii="標楷體" w:eastAsia="DengXian" w:hAnsi="標楷體"/>
                          <w:sz w:val="28"/>
                          <w:szCs w:val="28"/>
                          <w:lang w:eastAsia="zh-CN"/>
                        </w:rPr>
                        <w:t>_________</w:t>
                      </w:r>
                    </w:p>
                    <w:p w14:paraId="4CF1A45F" w14:textId="7FA0B865" w:rsidR="00E5462C" w:rsidRPr="00A3280B" w:rsidRDefault="00387146" w:rsidP="00A3280B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387146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（觉得自己有能力实践目标、学习新事物，积极装备自己及面对挑战）</w:t>
                      </w:r>
                    </w:p>
                  </w:txbxContent>
                </v:textbox>
              </v:shape>
            </w:pict>
          </mc:Fallback>
        </mc:AlternateContent>
      </w:r>
      <w:r w:rsidRPr="00213280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305F2D" wp14:editId="15C02D52">
                <wp:simplePos x="0" y="0"/>
                <wp:positionH relativeFrom="column">
                  <wp:posOffset>1919977</wp:posOffset>
                </wp:positionH>
                <wp:positionV relativeFrom="paragraph">
                  <wp:posOffset>328279</wp:posOffset>
                </wp:positionV>
                <wp:extent cx="1314450" cy="1276350"/>
                <wp:effectExtent l="19050" t="19050" r="38100" b="19050"/>
                <wp:wrapNone/>
                <wp:docPr id="5" name="五邊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276350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3F598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五邊形 5" o:spid="_x0000_s1026" type="#_x0000_t56" style="position:absolute;margin-left:151.2pt;margin-top:25.85pt;width:103.5pt;height:10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" fillcolor="#5b9bd5 [3204]" strokecolor="#1f4d78 [1604]" strokeweight="1pt"/>
            </w:pict>
          </mc:Fallback>
        </mc:AlternateContent>
      </w:r>
      <w:r w:rsidR="00A3280B" w:rsidRPr="0021328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9772E4" wp14:editId="351F4EF9">
                <wp:simplePos x="0" y="0"/>
                <wp:positionH relativeFrom="column">
                  <wp:posOffset>-772088</wp:posOffset>
                </wp:positionH>
                <wp:positionV relativeFrom="paragraph">
                  <wp:posOffset>348663</wp:posOffset>
                </wp:positionV>
                <wp:extent cx="2687541" cy="934720"/>
                <wp:effectExtent l="0" t="0" r="0" b="0"/>
                <wp:wrapNone/>
                <wp:docPr id="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541" cy="934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F4334" w14:textId="44A73E78" w:rsidR="0081213E" w:rsidRDefault="00387146" w:rsidP="00A3280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387146">
                              <w:rPr>
                                <w:rFonts w:ascii="標楷體" w:eastAsia="DengXian" w:hAnsi="標楷體"/>
                                <w:sz w:val="28"/>
                                <w:szCs w:val="28"/>
                                <w:lang w:eastAsia="zh-CN"/>
                              </w:rPr>
                              <w:t>_________</w:t>
                            </w:r>
                          </w:p>
                          <w:p w14:paraId="75A1F821" w14:textId="2D2C6A2B" w:rsidR="00E5462C" w:rsidRPr="00A3280B" w:rsidRDefault="00387146" w:rsidP="00A3280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387146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（能信赖别人，感到安全及受到保护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772E4" id="_x0000_s1031" type="#_x0000_t202" style="position:absolute;left:0;text-align:left;margin-left:-60.8pt;margin-top:27.45pt;width:211.6pt;height:7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" filled="f" stroked="f">
                <v:textbox>
                  <w:txbxContent>
                    <w:p w14:paraId="245F4334" w14:textId="44A73E78" w:rsidR="0081213E" w:rsidRDefault="00387146" w:rsidP="00A3280B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387146">
                        <w:rPr>
                          <w:rFonts w:ascii="標楷體" w:eastAsia="DengXian" w:hAnsi="標楷體"/>
                          <w:sz w:val="28"/>
                          <w:szCs w:val="28"/>
                          <w:lang w:eastAsia="zh-CN"/>
                        </w:rPr>
                        <w:t>_________</w:t>
                      </w:r>
                    </w:p>
                    <w:p w14:paraId="75A1F821" w14:textId="2D2C6A2B" w:rsidR="00E5462C" w:rsidRPr="00A3280B" w:rsidRDefault="00387146" w:rsidP="00A3280B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387146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（能信赖别人，感到安全及受到保护）</w:t>
                      </w:r>
                    </w:p>
                  </w:txbxContent>
                </v:textbox>
              </v:shape>
            </w:pict>
          </mc:Fallback>
        </mc:AlternateContent>
      </w:r>
    </w:p>
    <w:p w14:paraId="720E6FC4" w14:textId="77777777" w:rsidR="00E5462C" w:rsidRPr="00213280" w:rsidRDefault="005C3A6B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  <w:r w:rsidRPr="00213280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257E80" wp14:editId="7272B862">
                <wp:simplePos x="0" y="0"/>
                <wp:positionH relativeFrom="column">
                  <wp:posOffset>2140703</wp:posOffset>
                </wp:positionH>
                <wp:positionV relativeFrom="paragraph">
                  <wp:posOffset>377453</wp:posOffset>
                </wp:positionV>
                <wp:extent cx="845820" cy="337291"/>
                <wp:effectExtent l="0" t="0" r="0" b="5715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372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2D6719" w14:textId="22BAE3B4" w:rsidR="00E5462C" w:rsidRPr="005C46AA" w:rsidRDefault="00387146" w:rsidP="006B3A42">
                            <w:pPr>
                              <w:jc w:val="center"/>
                              <w:rPr>
                                <w:rFonts w:ascii="標楷體" w:eastAsia="標楷體" w:hAnsi="標楷體"/>
                                <w:bCs/>
                                <w:color w:val="FFFF00"/>
                                <w:sz w:val="32"/>
                                <w:szCs w:val="32"/>
                              </w:rPr>
                            </w:pPr>
                            <w:r w:rsidRPr="00387146">
                              <w:rPr>
                                <w:rFonts w:ascii="標楷體" w:eastAsia="DengXian" w:hAnsi="標楷體" w:hint="eastAsia"/>
                                <w:bCs/>
                                <w:color w:val="FFFF00"/>
                                <w:sz w:val="32"/>
                                <w:szCs w:val="32"/>
                                <w:lang w:eastAsia="zh-CN"/>
                              </w:rPr>
                              <w:t>自尊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257E80" id="文字方塊 11" o:spid="_x0000_s1032" type="#_x0000_t202" style="position:absolute;margin-left:168.55pt;margin-top:29.7pt;width:66.6pt;height:26.5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" filled="f" stroked="f" strokeweight=".5pt">
                <v:textbox>
                  <w:txbxContent>
                    <w:p w14:paraId="132D6719" w14:textId="22BAE3B4" w:rsidR="00E5462C" w:rsidRPr="005C46AA" w:rsidRDefault="00387146" w:rsidP="006B3A42">
                      <w:pPr>
                        <w:jc w:val="center"/>
                        <w:rPr>
                          <w:rFonts w:ascii="標楷體" w:eastAsia="標楷體" w:hAnsi="標楷體"/>
                          <w:bCs/>
                          <w:color w:val="FFFF00"/>
                          <w:sz w:val="32"/>
                          <w:szCs w:val="32"/>
                        </w:rPr>
                      </w:pPr>
                      <w:r w:rsidRPr="00387146">
                        <w:rPr>
                          <w:rFonts w:ascii="標楷體" w:eastAsia="DengXian" w:hAnsi="標楷體" w:hint="eastAsia"/>
                          <w:bCs/>
                          <w:color w:val="FFFF00"/>
                          <w:sz w:val="32"/>
                          <w:szCs w:val="32"/>
                          <w:lang w:eastAsia="zh-CN"/>
                        </w:rPr>
                        <w:t>自尊感</w:t>
                      </w:r>
                    </w:p>
                  </w:txbxContent>
                </v:textbox>
              </v:shape>
            </w:pict>
          </mc:Fallback>
        </mc:AlternateContent>
      </w:r>
    </w:p>
    <w:p w14:paraId="2EE2AA64" w14:textId="77777777" w:rsidR="00E5462C" w:rsidRPr="00213280" w:rsidRDefault="00E5462C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48AF7F4A" w14:textId="77777777" w:rsidR="00E5462C" w:rsidRPr="00213280" w:rsidRDefault="00E5462C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0FB3263B" w14:textId="77777777" w:rsidR="00E5462C" w:rsidRPr="00213280" w:rsidRDefault="00E5462C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66CE71EF" w14:textId="5BB21645" w:rsidR="00E5462C" w:rsidRPr="00213280" w:rsidRDefault="00387146" w:rsidP="00C80A9E">
      <w:pPr>
        <w:tabs>
          <w:tab w:val="left" w:pos="5832"/>
        </w:tabs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  <w:r w:rsidRPr="00213280">
        <w:rPr>
          <w:rFonts w:ascii="微軟正黑體" w:eastAsia="微軟正黑體" w:hAnsi="微軟正黑體"/>
          <w:sz w:val="28"/>
          <w:szCs w:val="28"/>
          <w:lang w:eastAsia="zh-CN"/>
        </w:rPr>
        <w:tab/>
      </w:r>
    </w:p>
    <w:p w14:paraId="18F5C920" w14:textId="77777777" w:rsidR="00C80A9E" w:rsidRPr="00213280" w:rsidRDefault="00C80A9E" w:rsidP="00C80A9E">
      <w:pPr>
        <w:snapToGrid w:val="0"/>
        <w:spacing w:line="240" w:lineRule="auto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14:paraId="2831884C" w14:textId="23A21EA3" w:rsidR="00E5462C" w:rsidRPr="00213280" w:rsidRDefault="00387146" w:rsidP="00C80A9E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387146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乙</w:t>
      </w:r>
      <w:r w:rsidRPr="00213280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387146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配对题</w:t>
      </w:r>
    </w:p>
    <w:p w14:paraId="0F46A3E1" w14:textId="081E171B" w:rsidR="00E5462C" w:rsidRDefault="00387146" w:rsidP="00C80A9E">
      <w:pPr>
        <w:snapToGrid w:val="0"/>
        <w:spacing w:line="240" w:lineRule="auto"/>
        <w:rPr>
          <w:rFonts w:ascii="標楷體" w:eastAsia="標楷體" w:hAnsi="標楷體" w:cs="新細明體"/>
          <w:b/>
          <w:sz w:val="28"/>
          <w:szCs w:val="28"/>
        </w:rPr>
      </w:pPr>
      <w:r w:rsidRPr="00387146">
        <w:rPr>
          <w:rFonts w:ascii="標楷體" w:eastAsia="DengXian" w:hAnsi="標楷體" w:cs="新細明體" w:hint="eastAsia"/>
          <w:b/>
          <w:sz w:val="28"/>
          <w:szCs w:val="28"/>
          <w:lang w:eastAsia="zh-CN"/>
        </w:rPr>
        <w:t>判断以下行为能提升哪方面的「自尊感」。</w:t>
      </w:r>
    </w:p>
    <w:tbl>
      <w:tblPr>
        <w:tblStyle w:val="ad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35"/>
        <w:gridCol w:w="1559"/>
      </w:tblGrid>
      <w:tr w:rsidR="003B2539" w:rsidRPr="00D72055" w14:paraId="2A40FBD6" w14:textId="77777777" w:rsidTr="003B2539">
        <w:tc>
          <w:tcPr>
            <w:tcW w:w="496" w:type="dxa"/>
          </w:tcPr>
          <w:p w14:paraId="2409A12B" w14:textId="2A08AC61" w:rsidR="003B2539" w:rsidRPr="00D72055" w:rsidRDefault="00387146" w:rsidP="00DB759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1.</w:t>
            </w:r>
          </w:p>
        </w:tc>
        <w:tc>
          <w:tcPr>
            <w:tcW w:w="7035" w:type="dxa"/>
          </w:tcPr>
          <w:p w14:paraId="2078AB77" w14:textId="3B30311C" w:rsidR="003B2539" w:rsidRPr="00DE6FD6" w:rsidRDefault="00387146" w:rsidP="00DB759B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新細明體" w:hint="eastAsia"/>
                <w:sz w:val="28"/>
                <w:szCs w:val="28"/>
                <w:lang w:eastAsia="zh-CN"/>
              </w:rPr>
              <w:t>晓彤拥有一把美妙歌喉，在校际歌唱比赛屡屡获奖，透过参赛她确认自己的独特之处。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bottom"/>
          </w:tcPr>
          <w:p w14:paraId="5056BA96" w14:textId="77777777" w:rsidR="003B2539" w:rsidRPr="004F05A3" w:rsidRDefault="003B2539" w:rsidP="00DB759B">
            <w:pPr>
              <w:snapToGrid w:val="0"/>
              <w:jc w:val="center"/>
              <w:rPr>
                <w:rFonts w:ascii="標楷體" w:eastAsia="標楷體" w:hAnsi="標楷體" w:cs="Times New Roman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14:paraId="176DFFFF" w14:textId="77777777" w:rsidTr="003B2539">
        <w:tc>
          <w:tcPr>
            <w:tcW w:w="496" w:type="dxa"/>
          </w:tcPr>
          <w:p w14:paraId="1A0A1770" w14:textId="12E20716" w:rsidR="003B2539" w:rsidRPr="00D72055" w:rsidRDefault="00387146" w:rsidP="00DB759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2.</w:t>
            </w:r>
          </w:p>
        </w:tc>
        <w:tc>
          <w:tcPr>
            <w:tcW w:w="7035" w:type="dxa"/>
          </w:tcPr>
          <w:p w14:paraId="1031DD3C" w14:textId="0B8A9022" w:rsidR="003B2539" w:rsidRPr="00D72055" w:rsidRDefault="00387146" w:rsidP="00DB759B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新細明體" w:hint="eastAsia"/>
                <w:sz w:val="28"/>
                <w:szCs w:val="28"/>
                <w:lang w:eastAsia="zh-CN"/>
              </w:rPr>
              <w:t>晓彤经常练习并参加不同的歌唱比赛，尽力争取奖项，对自己的能力很有信心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010D74" w14:textId="77777777" w:rsidR="003B2539" w:rsidRPr="004F05A3" w:rsidRDefault="003B2539" w:rsidP="00DB759B">
            <w:pPr>
              <w:snapToGrid w:val="0"/>
              <w:jc w:val="center"/>
              <w:rPr>
                <w:rFonts w:ascii="標楷體" w:eastAsia="標楷體" w:hAnsi="標楷體" w:cs="Times New Roman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14:paraId="71E5F7DB" w14:textId="77777777" w:rsidTr="003B2539">
        <w:tc>
          <w:tcPr>
            <w:tcW w:w="496" w:type="dxa"/>
          </w:tcPr>
          <w:p w14:paraId="72029FD8" w14:textId="602E2DB4" w:rsidR="003B2539" w:rsidRPr="00D72055" w:rsidRDefault="00387146" w:rsidP="003B2539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3.</w:t>
            </w:r>
          </w:p>
        </w:tc>
        <w:tc>
          <w:tcPr>
            <w:tcW w:w="7035" w:type="dxa"/>
          </w:tcPr>
          <w:p w14:paraId="69BB02E0" w14:textId="59613412" w:rsidR="003B2539" w:rsidRPr="00D72055" w:rsidRDefault="00387146" w:rsidP="003B2539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新細明體" w:hint="eastAsia"/>
                <w:sz w:val="28"/>
                <w:szCs w:val="28"/>
                <w:lang w:eastAsia="zh-CN"/>
              </w:rPr>
              <w:t>晓彤每次出赛，学校的老师和同学都为她打气送上祝福，令她感到被接纳、欣赏和认同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6A2A4F" w14:textId="77777777" w:rsidR="003B2539" w:rsidRPr="004F05A3" w:rsidRDefault="003B2539" w:rsidP="003B2539">
            <w:pPr>
              <w:snapToGrid w:val="0"/>
              <w:jc w:val="center"/>
              <w:rPr>
                <w:rFonts w:ascii="標楷體" w:eastAsia="標楷體" w:hAnsi="標楷體" w:cs="新細明體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14:paraId="6CC6FC73" w14:textId="77777777" w:rsidTr="003B2539">
        <w:tc>
          <w:tcPr>
            <w:tcW w:w="496" w:type="dxa"/>
          </w:tcPr>
          <w:p w14:paraId="1E6280A0" w14:textId="7C250090" w:rsidR="003B2539" w:rsidRDefault="00387146" w:rsidP="003B2539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4.</w:t>
            </w:r>
          </w:p>
        </w:tc>
        <w:tc>
          <w:tcPr>
            <w:tcW w:w="7035" w:type="dxa"/>
          </w:tcPr>
          <w:p w14:paraId="43ED3B8A" w14:textId="5F3A5154" w:rsidR="003B2539" w:rsidRPr="00C1633C" w:rsidRDefault="00387146" w:rsidP="003B2539">
            <w:pPr>
              <w:snapToGrid w:val="0"/>
              <w:rPr>
                <w:rFonts w:ascii="標楷體" w:eastAsia="標楷體" w:hAnsi="標楷體" w:cs="新細明體"/>
                <w:sz w:val="28"/>
                <w:szCs w:val="28"/>
              </w:rPr>
            </w:pPr>
            <w:r w:rsidRPr="00387146">
              <w:rPr>
                <w:rFonts w:ascii="標楷體" w:eastAsia="DengXian" w:hAnsi="標楷體" w:cs="新細明體" w:hint="eastAsia"/>
                <w:sz w:val="28"/>
                <w:szCs w:val="28"/>
                <w:lang w:eastAsia="zh-CN"/>
              </w:rPr>
              <w:t>有一次，晓彤在歌唱比赛表现失准未能胜出，但父母在旁陪伴和鼓励，使她感到安慰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11E68F" w14:textId="77777777" w:rsidR="003B2539" w:rsidRPr="004F05A3" w:rsidRDefault="003B2539" w:rsidP="003B2539">
            <w:pPr>
              <w:snapToGrid w:val="0"/>
              <w:jc w:val="center"/>
              <w:rPr>
                <w:rFonts w:ascii="標楷體" w:eastAsia="標楷體" w:hAnsi="標楷體" w:cs="新細明體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14:paraId="4AB1F31B" w14:textId="77777777" w:rsidTr="003B2539">
        <w:tc>
          <w:tcPr>
            <w:tcW w:w="496" w:type="dxa"/>
          </w:tcPr>
          <w:p w14:paraId="28CFB566" w14:textId="7E1B405F" w:rsidR="003B2539" w:rsidRDefault="00387146" w:rsidP="003B2539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387146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5.</w:t>
            </w:r>
          </w:p>
        </w:tc>
        <w:tc>
          <w:tcPr>
            <w:tcW w:w="7035" w:type="dxa"/>
          </w:tcPr>
          <w:p w14:paraId="436EDA01" w14:textId="006A109F" w:rsidR="003B2539" w:rsidRPr="00C1633C" w:rsidRDefault="00387146" w:rsidP="003B2539">
            <w:pPr>
              <w:snapToGrid w:val="0"/>
              <w:rPr>
                <w:rFonts w:ascii="標楷體" w:eastAsia="標楷體" w:hAnsi="標楷體" w:cs="新細明體"/>
                <w:sz w:val="28"/>
                <w:szCs w:val="28"/>
              </w:rPr>
            </w:pPr>
            <w:r w:rsidRPr="00387146">
              <w:rPr>
                <w:rFonts w:ascii="標楷體" w:eastAsia="DengXian" w:hAnsi="標楷體" w:cs="新細明體" w:hint="eastAsia"/>
                <w:sz w:val="28"/>
                <w:szCs w:val="28"/>
                <w:lang w:eastAsia="zh-CN"/>
              </w:rPr>
              <w:t>晓彤以参加国际比赛为目标，在导师的指导下努力提升歌唱技巧，为自己下次参赛定出清晰目标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AE2AF0" w14:textId="77777777" w:rsidR="003B2539" w:rsidRPr="004F05A3" w:rsidRDefault="003B2539" w:rsidP="003B2539">
            <w:pPr>
              <w:snapToGrid w:val="0"/>
              <w:jc w:val="center"/>
              <w:rPr>
                <w:rFonts w:ascii="標楷體" w:eastAsia="標楷體" w:hAnsi="標楷體" w:cs="新細明體"/>
                <w:i/>
                <w:color w:val="FF0000"/>
                <w:sz w:val="28"/>
                <w:szCs w:val="28"/>
              </w:rPr>
            </w:pPr>
          </w:p>
        </w:tc>
      </w:tr>
    </w:tbl>
    <w:p w14:paraId="05C7606C" w14:textId="65444860" w:rsidR="00E5462C" w:rsidRPr="00213280" w:rsidRDefault="00387146" w:rsidP="00C80A9E">
      <w:pPr>
        <w:keepNext/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387146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lastRenderedPageBreak/>
        <w:t>丙</w:t>
      </w:r>
      <w:r w:rsidRPr="00213280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387146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4CCAB200" w14:textId="2426A1BB" w:rsidR="00E5462C" w:rsidRPr="003E225B" w:rsidRDefault="00387146" w:rsidP="00C80A9E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387146">
        <w:rPr>
          <w:rFonts w:ascii="標楷體" w:eastAsia="DengXian" w:hAnsi="標楷體" w:hint="eastAsia"/>
          <w:sz w:val="28"/>
          <w:szCs w:val="28"/>
          <w:lang w:eastAsia="zh-CN"/>
        </w:rPr>
        <w:t>你会如何加强自尊五感的元素以提升自己的自尊感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E5462C" w:rsidRPr="00213280" w14:paraId="173B8E28" w14:textId="77777777" w:rsidTr="0046444F">
        <w:tc>
          <w:tcPr>
            <w:tcW w:w="9071" w:type="dxa"/>
          </w:tcPr>
          <w:p w14:paraId="171B8EA2" w14:textId="77777777" w:rsidR="00E5462C" w:rsidRPr="004F05A3" w:rsidRDefault="00E5462C" w:rsidP="00BC30E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E52A5E" w:rsidRPr="00213280" w14:paraId="61D8E3FF" w14:textId="77777777" w:rsidTr="0046444F">
        <w:tc>
          <w:tcPr>
            <w:tcW w:w="9071" w:type="dxa"/>
          </w:tcPr>
          <w:p w14:paraId="62C95BF0" w14:textId="77777777" w:rsidR="00E52A5E" w:rsidRPr="00373EF1" w:rsidRDefault="00E52A5E" w:rsidP="00373EF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E5462C" w:rsidRPr="00213280" w14:paraId="634E8993" w14:textId="77777777" w:rsidTr="0046444F">
        <w:tc>
          <w:tcPr>
            <w:tcW w:w="9071" w:type="dxa"/>
          </w:tcPr>
          <w:p w14:paraId="58AF975C" w14:textId="77777777" w:rsidR="00E5462C" w:rsidRPr="004F05A3" w:rsidRDefault="00E5462C" w:rsidP="005022C2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213280" w:rsidRPr="00213280" w14:paraId="50329BF8" w14:textId="77777777" w:rsidTr="009D5524">
        <w:trPr>
          <w:trHeight w:val="440"/>
        </w:trPr>
        <w:tc>
          <w:tcPr>
            <w:tcW w:w="9071" w:type="dxa"/>
          </w:tcPr>
          <w:p w14:paraId="5700AE7B" w14:textId="77777777" w:rsidR="00213280" w:rsidRPr="004F05A3" w:rsidRDefault="00213280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14:paraId="40965987" w14:textId="77777777" w:rsidR="006D7361" w:rsidRDefault="006D7361" w:rsidP="0046444F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62F5611D" w14:textId="3A32C299" w:rsidR="00A346E6" w:rsidRPr="00213280" w:rsidRDefault="00785AA3" w:rsidP="0046444F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387146" w:rsidRPr="00387146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387146" w:rsidRPr="00387146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387146" w:rsidRPr="00387146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213280" w:rsidSect="00E013F2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B9AAB" w14:textId="77777777" w:rsidR="00C53E0F" w:rsidRDefault="00C53E0F" w:rsidP="00EC5375">
      <w:pPr>
        <w:spacing w:after="0" w:line="240" w:lineRule="auto"/>
      </w:pPr>
      <w:r>
        <w:separator/>
      </w:r>
    </w:p>
  </w:endnote>
  <w:endnote w:type="continuationSeparator" w:id="0">
    <w:p w14:paraId="4C54B672" w14:textId="77777777" w:rsidR="00C53E0F" w:rsidRDefault="00C53E0F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1065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2C62C8" w14:textId="43164773" w:rsidR="00A2791E" w:rsidRDefault="00A2791E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7146" w:rsidRPr="00387146">
          <w:rPr>
            <w:rFonts w:eastAsia="DengXian"/>
            <w:noProof/>
            <w:lang w:eastAsia="zh-CN"/>
          </w:rPr>
          <w:t>2</w:t>
        </w:r>
        <w:r>
          <w:rPr>
            <w:noProof/>
          </w:rPr>
          <w:fldChar w:fldCharType="end"/>
        </w:r>
      </w:p>
    </w:sdtContent>
  </w:sdt>
  <w:p w14:paraId="36D68885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5A89E" w14:textId="77777777" w:rsidR="00C53E0F" w:rsidRDefault="00C53E0F" w:rsidP="00EC5375">
      <w:pPr>
        <w:spacing w:after="0" w:line="240" w:lineRule="auto"/>
      </w:pPr>
      <w:r>
        <w:separator/>
      </w:r>
    </w:p>
  </w:footnote>
  <w:footnote w:type="continuationSeparator" w:id="0">
    <w:p w14:paraId="6D507394" w14:textId="77777777" w:rsidR="00C53E0F" w:rsidRDefault="00C53E0F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85CE1"/>
    <w:multiLevelType w:val="hybridMultilevel"/>
    <w:tmpl w:val="9C526D08"/>
    <w:lvl w:ilvl="0" w:tplc="AB3A3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051923"/>
    <w:multiLevelType w:val="hybridMultilevel"/>
    <w:tmpl w:val="247C1A8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7564A"/>
    <w:multiLevelType w:val="hybridMultilevel"/>
    <w:tmpl w:val="75DE6058"/>
    <w:lvl w:ilvl="0" w:tplc="3828D68C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0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6wFALS9BFMtAAAA"/>
  </w:docVars>
  <w:rsids>
    <w:rsidRoot w:val="00094627"/>
    <w:rsid w:val="00012515"/>
    <w:rsid w:val="00012D90"/>
    <w:rsid w:val="00015207"/>
    <w:rsid w:val="00015D2A"/>
    <w:rsid w:val="000264C7"/>
    <w:rsid w:val="000334D2"/>
    <w:rsid w:val="00035253"/>
    <w:rsid w:val="000375C2"/>
    <w:rsid w:val="00042B74"/>
    <w:rsid w:val="00046784"/>
    <w:rsid w:val="00082AD0"/>
    <w:rsid w:val="000839DA"/>
    <w:rsid w:val="000852F8"/>
    <w:rsid w:val="000876CF"/>
    <w:rsid w:val="00094627"/>
    <w:rsid w:val="00097D16"/>
    <w:rsid w:val="000A3EA4"/>
    <w:rsid w:val="000A52D1"/>
    <w:rsid w:val="000C2887"/>
    <w:rsid w:val="000C5D85"/>
    <w:rsid w:val="000D57A6"/>
    <w:rsid w:val="000E141A"/>
    <w:rsid w:val="001029DB"/>
    <w:rsid w:val="001121E5"/>
    <w:rsid w:val="0014064F"/>
    <w:rsid w:val="00142DBC"/>
    <w:rsid w:val="0014623E"/>
    <w:rsid w:val="0015115F"/>
    <w:rsid w:val="00157665"/>
    <w:rsid w:val="00161387"/>
    <w:rsid w:val="00167B93"/>
    <w:rsid w:val="001732DE"/>
    <w:rsid w:val="0018086A"/>
    <w:rsid w:val="00180B8E"/>
    <w:rsid w:val="00182449"/>
    <w:rsid w:val="00193ACD"/>
    <w:rsid w:val="001A10D4"/>
    <w:rsid w:val="001A3547"/>
    <w:rsid w:val="001B14A4"/>
    <w:rsid w:val="001B1F4A"/>
    <w:rsid w:val="001B320F"/>
    <w:rsid w:val="001B58F5"/>
    <w:rsid w:val="001C3217"/>
    <w:rsid w:val="001D6829"/>
    <w:rsid w:val="001E41CB"/>
    <w:rsid w:val="001E6CA5"/>
    <w:rsid w:val="001F0CA7"/>
    <w:rsid w:val="001F57E4"/>
    <w:rsid w:val="00200F0A"/>
    <w:rsid w:val="00213280"/>
    <w:rsid w:val="00213CFB"/>
    <w:rsid w:val="00221D73"/>
    <w:rsid w:val="00222799"/>
    <w:rsid w:val="002301DE"/>
    <w:rsid w:val="00234061"/>
    <w:rsid w:val="002345E9"/>
    <w:rsid w:val="002424AE"/>
    <w:rsid w:val="002439F8"/>
    <w:rsid w:val="0024501B"/>
    <w:rsid w:val="00264B93"/>
    <w:rsid w:val="00276069"/>
    <w:rsid w:val="00277B06"/>
    <w:rsid w:val="00283138"/>
    <w:rsid w:val="00294488"/>
    <w:rsid w:val="00295225"/>
    <w:rsid w:val="002A0E96"/>
    <w:rsid w:val="002A3544"/>
    <w:rsid w:val="002A398E"/>
    <w:rsid w:val="002B2D56"/>
    <w:rsid w:val="002C1B7B"/>
    <w:rsid w:val="002D50A4"/>
    <w:rsid w:val="002E19DE"/>
    <w:rsid w:val="002E22B0"/>
    <w:rsid w:val="002F665D"/>
    <w:rsid w:val="003045DA"/>
    <w:rsid w:val="00310692"/>
    <w:rsid w:val="00311836"/>
    <w:rsid w:val="00315671"/>
    <w:rsid w:val="0032205B"/>
    <w:rsid w:val="0032700F"/>
    <w:rsid w:val="00333F1F"/>
    <w:rsid w:val="00337004"/>
    <w:rsid w:val="00337C34"/>
    <w:rsid w:val="00343DB2"/>
    <w:rsid w:val="0036166B"/>
    <w:rsid w:val="00367D09"/>
    <w:rsid w:val="00370CC7"/>
    <w:rsid w:val="00373EF1"/>
    <w:rsid w:val="00380415"/>
    <w:rsid w:val="0038257E"/>
    <w:rsid w:val="00387146"/>
    <w:rsid w:val="003946B2"/>
    <w:rsid w:val="00396144"/>
    <w:rsid w:val="003979C7"/>
    <w:rsid w:val="003A1EA2"/>
    <w:rsid w:val="003B2539"/>
    <w:rsid w:val="003B758C"/>
    <w:rsid w:val="003C25C8"/>
    <w:rsid w:val="003C3458"/>
    <w:rsid w:val="003C7ED5"/>
    <w:rsid w:val="003E041C"/>
    <w:rsid w:val="003E225B"/>
    <w:rsid w:val="003E2C48"/>
    <w:rsid w:val="003E33B5"/>
    <w:rsid w:val="003F11C4"/>
    <w:rsid w:val="003F23E9"/>
    <w:rsid w:val="003F3327"/>
    <w:rsid w:val="003F37CB"/>
    <w:rsid w:val="003F3D2A"/>
    <w:rsid w:val="003F4A04"/>
    <w:rsid w:val="00403150"/>
    <w:rsid w:val="004031C5"/>
    <w:rsid w:val="0041350F"/>
    <w:rsid w:val="00414A84"/>
    <w:rsid w:val="00416F2C"/>
    <w:rsid w:val="004216E9"/>
    <w:rsid w:val="00426AB4"/>
    <w:rsid w:val="0042750D"/>
    <w:rsid w:val="0043204F"/>
    <w:rsid w:val="0044219D"/>
    <w:rsid w:val="00446823"/>
    <w:rsid w:val="00446F1E"/>
    <w:rsid w:val="004522F3"/>
    <w:rsid w:val="00461E69"/>
    <w:rsid w:val="0046444F"/>
    <w:rsid w:val="00464C0B"/>
    <w:rsid w:val="0046537A"/>
    <w:rsid w:val="00466326"/>
    <w:rsid w:val="004711A1"/>
    <w:rsid w:val="004932D4"/>
    <w:rsid w:val="004A4B18"/>
    <w:rsid w:val="004B5241"/>
    <w:rsid w:val="004B6B5E"/>
    <w:rsid w:val="004B71F5"/>
    <w:rsid w:val="004B7DBF"/>
    <w:rsid w:val="004B7EBB"/>
    <w:rsid w:val="004D4708"/>
    <w:rsid w:val="004D5B22"/>
    <w:rsid w:val="004E050D"/>
    <w:rsid w:val="004E48A2"/>
    <w:rsid w:val="004E4FB6"/>
    <w:rsid w:val="004F05A3"/>
    <w:rsid w:val="004F4CB4"/>
    <w:rsid w:val="004F5648"/>
    <w:rsid w:val="00500812"/>
    <w:rsid w:val="005022C2"/>
    <w:rsid w:val="00505614"/>
    <w:rsid w:val="005120FD"/>
    <w:rsid w:val="00515224"/>
    <w:rsid w:val="00515F53"/>
    <w:rsid w:val="00524D94"/>
    <w:rsid w:val="005271EC"/>
    <w:rsid w:val="00572A5C"/>
    <w:rsid w:val="00572D90"/>
    <w:rsid w:val="00575E1E"/>
    <w:rsid w:val="00576E14"/>
    <w:rsid w:val="005835EB"/>
    <w:rsid w:val="00594767"/>
    <w:rsid w:val="005950CC"/>
    <w:rsid w:val="005A03AF"/>
    <w:rsid w:val="005A1032"/>
    <w:rsid w:val="005A50E5"/>
    <w:rsid w:val="005B4ECF"/>
    <w:rsid w:val="005B6EEF"/>
    <w:rsid w:val="005C127C"/>
    <w:rsid w:val="005C1B73"/>
    <w:rsid w:val="005C2574"/>
    <w:rsid w:val="005C3885"/>
    <w:rsid w:val="005C3A6B"/>
    <w:rsid w:val="005C46AA"/>
    <w:rsid w:val="005C7B12"/>
    <w:rsid w:val="005D45B4"/>
    <w:rsid w:val="005E1B56"/>
    <w:rsid w:val="005E3EBF"/>
    <w:rsid w:val="005E4B18"/>
    <w:rsid w:val="00602703"/>
    <w:rsid w:val="00603E80"/>
    <w:rsid w:val="00604D12"/>
    <w:rsid w:val="00605526"/>
    <w:rsid w:val="00614FB0"/>
    <w:rsid w:val="006215AA"/>
    <w:rsid w:val="0062718F"/>
    <w:rsid w:val="0062722A"/>
    <w:rsid w:val="00631FF5"/>
    <w:rsid w:val="00636C4E"/>
    <w:rsid w:val="006440F0"/>
    <w:rsid w:val="0064680B"/>
    <w:rsid w:val="0065046D"/>
    <w:rsid w:val="006562C9"/>
    <w:rsid w:val="006658D2"/>
    <w:rsid w:val="006707AE"/>
    <w:rsid w:val="00674B6C"/>
    <w:rsid w:val="00680D8C"/>
    <w:rsid w:val="00681705"/>
    <w:rsid w:val="00682B1D"/>
    <w:rsid w:val="00686217"/>
    <w:rsid w:val="006943C7"/>
    <w:rsid w:val="00695EFD"/>
    <w:rsid w:val="00696E5E"/>
    <w:rsid w:val="006A77B2"/>
    <w:rsid w:val="006B3A42"/>
    <w:rsid w:val="006C1832"/>
    <w:rsid w:val="006D2665"/>
    <w:rsid w:val="006D2DDA"/>
    <w:rsid w:val="006D5D49"/>
    <w:rsid w:val="006D7361"/>
    <w:rsid w:val="006E5EE6"/>
    <w:rsid w:val="006F0F92"/>
    <w:rsid w:val="00702C3E"/>
    <w:rsid w:val="007105EF"/>
    <w:rsid w:val="00713FF5"/>
    <w:rsid w:val="007145D6"/>
    <w:rsid w:val="0072081F"/>
    <w:rsid w:val="007252DF"/>
    <w:rsid w:val="00726942"/>
    <w:rsid w:val="0073074E"/>
    <w:rsid w:val="0073237B"/>
    <w:rsid w:val="007358FA"/>
    <w:rsid w:val="00737A62"/>
    <w:rsid w:val="00753D08"/>
    <w:rsid w:val="00760CB4"/>
    <w:rsid w:val="00767EA8"/>
    <w:rsid w:val="007721FE"/>
    <w:rsid w:val="00773D44"/>
    <w:rsid w:val="007741A0"/>
    <w:rsid w:val="0077707D"/>
    <w:rsid w:val="00785AA3"/>
    <w:rsid w:val="00795B42"/>
    <w:rsid w:val="00796A47"/>
    <w:rsid w:val="00797EE4"/>
    <w:rsid w:val="007A16CE"/>
    <w:rsid w:val="007A32B9"/>
    <w:rsid w:val="007B3647"/>
    <w:rsid w:val="007D061B"/>
    <w:rsid w:val="007E5455"/>
    <w:rsid w:val="007F31E7"/>
    <w:rsid w:val="007F7968"/>
    <w:rsid w:val="00800F19"/>
    <w:rsid w:val="0080735E"/>
    <w:rsid w:val="0081213E"/>
    <w:rsid w:val="008132D4"/>
    <w:rsid w:val="0082033F"/>
    <w:rsid w:val="00824A57"/>
    <w:rsid w:val="00833EB9"/>
    <w:rsid w:val="00836B45"/>
    <w:rsid w:val="0084027A"/>
    <w:rsid w:val="008417C5"/>
    <w:rsid w:val="00841DE8"/>
    <w:rsid w:val="00843B52"/>
    <w:rsid w:val="00845274"/>
    <w:rsid w:val="008553D6"/>
    <w:rsid w:val="0085763E"/>
    <w:rsid w:val="008605C4"/>
    <w:rsid w:val="00862440"/>
    <w:rsid w:val="00866F41"/>
    <w:rsid w:val="00875597"/>
    <w:rsid w:val="0087691E"/>
    <w:rsid w:val="008927B7"/>
    <w:rsid w:val="00895DBB"/>
    <w:rsid w:val="008A398D"/>
    <w:rsid w:val="008B55E3"/>
    <w:rsid w:val="008B6FB3"/>
    <w:rsid w:val="008C194C"/>
    <w:rsid w:val="008C4331"/>
    <w:rsid w:val="008D11AC"/>
    <w:rsid w:val="008D1E97"/>
    <w:rsid w:val="008D7D93"/>
    <w:rsid w:val="008E385C"/>
    <w:rsid w:val="008E65CF"/>
    <w:rsid w:val="008E6F5B"/>
    <w:rsid w:val="008E7E80"/>
    <w:rsid w:val="008F098A"/>
    <w:rsid w:val="008F5EE4"/>
    <w:rsid w:val="009160AC"/>
    <w:rsid w:val="009219D1"/>
    <w:rsid w:val="0092514B"/>
    <w:rsid w:val="0093567C"/>
    <w:rsid w:val="00951497"/>
    <w:rsid w:val="0095342F"/>
    <w:rsid w:val="0095633D"/>
    <w:rsid w:val="00966E8B"/>
    <w:rsid w:val="009733CA"/>
    <w:rsid w:val="00974DE3"/>
    <w:rsid w:val="00983B3E"/>
    <w:rsid w:val="009906D9"/>
    <w:rsid w:val="009976E3"/>
    <w:rsid w:val="009A03BB"/>
    <w:rsid w:val="009A39AD"/>
    <w:rsid w:val="009A5425"/>
    <w:rsid w:val="009B202A"/>
    <w:rsid w:val="009B789A"/>
    <w:rsid w:val="009C04B5"/>
    <w:rsid w:val="009C6739"/>
    <w:rsid w:val="009D093D"/>
    <w:rsid w:val="009D0AB4"/>
    <w:rsid w:val="009D1AA3"/>
    <w:rsid w:val="009D5524"/>
    <w:rsid w:val="009D6500"/>
    <w:rsid w:val="009E23D7"/>
    <w:rsid w:val="00A02ADD"/>
    <w:rsid w:val="00A03C29"/>
    <w:rsid w:val="00A0646E"/>
    <w:rsid w:val="00A077BA"/>
    <w:rsid w:val="00A07EC3"/>
    <w:rsid w:val="00A07F8E"/>
    <w:rsid w:val="00A10516"/>
    <w:rsid w:val="00A1130A"/>
    <w:rsid w:val="00A2072F"/>
    <w:rsid w:val="00A2791E"/>
    <w:rsid w:val="00A3280B"/>
    <w:rsid w:val="00A346E6"/>
    <w:rsid w:val="00A355D1"/>
    <w:rsid w:val="00A37C92"/>
    <w:rsid w:val="00A4058C"/>
    <w:rsid w:val="00A51E79"/>
    <w:rsid w:val="00A52840"/>
    <w:rsid w:val="00A62C5D"/>
    <w:rsid w:val="00A66CE3"/>
    <w:rsid w:val="00A71866"/>
    <w:rsid w:val="00A85FBB"/>
    <w:rsid w:val="00A91BDE"/>
    <w:rsid w:val="00A96CAC"/>
    <w:rsid w:val="00AA3802"/>
    <w:rsid w:val="00AA4B3B"/>
    <w:rsid w:val="00AB0806"/>
    <w:rsid w:val="00AC10F6"/>
    <w:rsid w:val="00AC1A02"/>
    <w:rsid w:val="00AC55CD"/>
    <w:rsid w:val="00AD0B91"/>
    <w:rsid w:val="00AD3B26"/>
    <w:rsid w:val="00AE1296"/>
    <w:rsid w:val="00AF2CB7"/>
    <w:rsid w:val="00AF6FE2"/>
    <w:rsid w:val="00B01322"/>
    <w:rsid w:val="00B06882"/>
    <w:rsid w:val="00B102F0"/>
    <w:rsid w:val="00B23B44"/>
    <w:rsid w:val="00B246AF"/>
    <w:rsid w:val="00B25003"/>
    <w:rsid w:val="00B26039"/>
    <w:rsid w:val="00B30453"/>
    <w:rsid w:val="00B3276E"/>
    <w:rsid w:val="00B340F9"/>
    <w:rsid w:val="00B3627B"/>
    <w:rsid w:val="00B37E26"/>
    <w:rsid w:val="00B4247E"/>
    <w:rsid w:val="00B4550D"/>
    <w:rsid w:val="00B47174"/>
    <w:rsid w:val="00B51291"/>
    <w:rsid w:val="00B62DC3"/>
    <w:rsid w:val="00B71EE2"/>
    <w:rsid w:val="00B84085"/>
    <w:rsid w:val="00B847C1"/>
    <w:rsid w:val="00B90798"/>
    <w:rsid w:val="00BA1A33"/>
    <w:rsid w:val="00BA3515"/>
    <w:rsid w:val="00BA6A42"/>
    <w:rsid w:val="00BA79D7"/>
    <w:rsid w:val="00BC30E1"/>
    <w:rsid w:val="00BC47D5"/>
    <w:rsid w:val="00BC57EF"/>
    <w:rsid w:val="00BC70AF"/>
    <w:rsid w:val="00BC7E48"/>
    <w:rsid w:val="00BD6E6A"/>
    <w:rsid w:val="00BE0969"/>
    <w:rsid w:val="00BE2CD7"/>
    <w:rsid w:val="00BE2F2E"/>
    <w:rsid w:val="00BE50E4"/>
    <w:rsid w:val="00BE7D33"/>
    <w:rsid w:val="00BF192C"/>
    <w:rsid w:val="00BF5FCC"/>
    <w:rsid w:val="00C008CA"/>
    <w:rsid w:val="00C02A65"/>
    <w:rsid w:val="00C12D12"/>
    <w:rsid w:val="00C1633C"/>
    <w:rsid w:val="00C210D8"/>
    <w:rsid w:val="00C32910"/>
    <w:rsid w:val="00C32D63"/>
    <w:rsid w:val="00C4021C"/>
    <w:rsid w:val="00C53E0F"/>
    <w:rsid w:val="00C611F2"/>
    <w:rsid w:val="00C67620"/>
    <w:rsid w:val="00C74410"/>
    <w:rsid w:val="00C76AD1"/>
    <w:rsid w:val="00C804E4"/>
    <w:rsid w:val="00C80A9E"/>
    <w:rsid w:val="00C87146"/>
    <w:rsid w:val="00CA0CCC"/>
    <w:rsid w:val="00CA20D4"/>
    <w:rsid w:val="00CB0743"/>
    <w:rsid w:val="00CB12A3"/>
    <w:rsid w:val="00CB403D"/>
    <w:rsid w:val="00CB792D"/>
    <w:rsid w:val="00CB7DC5"/>
    <w:rsid w:val="00CC4DB0"/>
    <w:rsid w:val="00CC6820"/>
    <w:rsid w:val="00CD074D"/>
    <w:rsid w:val="00CD1A5A"/>
    <w:rsid w:val="00CD2946"/>
    <w:rsid w:val="00CE0944"/>
    <w:rsid w:val="00CE15A7"/>
    <w:rsid w:val="00CF0F3C"/>
    <w:rsid w:val="00CF6F34"/>
    <w:rsid w:val="00D002D5"/>
    <w:rsid w:val="00D107CE"/>
    <w:rsid w:val="00D31B34"/>
    <w:rsid w:val="00D35F22"/>
    <w:rsid w:val="00D3722F"/>
    <w:rsid w:val="00D42F71"/>
    <w:rsid w:val="00D46B8F"/>
    <w:rsid w:val="00D50354"/>
    <w:rsid w:val="00D51F93"/>
    <w:rsid w:val="00D61727"/>
    <w:rsid w:val="00D64138"/>
    <w:rsid w:val="00D65C9F"/>
    <w:rsid w:val="00D75C08"/>
    <w:rsid w:val="00D76C3A"/>
    <w:rsid w:val="00D77FE3"/>
    <w:rsid w:val="00D82DCA"/>
    <w:rsid w:val="00D83282"/>
    <w:rsid w:val="00D83EBB"/>
    <w:rsid w:val="00D84104"/>
    <w:rsid w:val="00D92B36"/>
    <w:rsid w:val="00D9466E"/>
    <w:rsid w:val="00D969C3"/>
    <w:rsid w:val="00DA1569"/>
    <w:rsid w:val="00DA1D7E"/>
    <w:rsid w:val="00DA740A"/>
    <w:rsid w:val="00DB3477"/>
    <w:rsid w:val="00DB6F37"/>
    <w:rsid w:val="00DB74D3"/>
    <w:rsid w:val="00DC2B80"/>
    <w:rsid w:val="00DC4AFC"/>
    <w:rsid w:val="00DD0887"/>
    <w:rsid w:val="00DD09B8"/>
    <w:rsid w:val="00DD1BDB"/>
    <w:rsid w:val="00DD4F29"/>
    <w:rsid w:val="00DD577A"/>
    <w:rsid w:val="00DF6C84"/>
    <w:rsid w:val="00E013F2"/>
    <w:rsid w:val="00E04D54"/>
    <w:rsid w:val="00E06219"/>
    <w:rsid w:val="00E346F1"/>
    <w:rsid w:val="00E40FA6"/>
    <w:rsid w:val="00E52A5E"/>
    <w:rsid w:val="00E5462C"/>
    <w:rsid w:val="00E60884"/>
    <w:rsid w:val="00E64442"/>
    <w:rsid w:val="00E8529F"/>
    <w:rsid w:val="00E97A8E"/>
    <w:rsid w:val="00EB0E23"/>
    <w:rsid w:val="00EB4F03"/>
    <w:rsid w:val="00EB6CA8"/>
    <w:rsid w:val="00EC1F7D"/>
    <w:rsid w:val="00EC3234"/>
    <w:rsid w:val="00EC5375"/>
    <w:rsid w:val="00ED227E"/>
    <w:rsid w:val="00ED5BA0"/>
    <w:rsid w:val="00EF218F"/>
    <w:rsid w:val="00EF47C1"/>
    <w:rsid w:val="00F01495"/>
    <w:rsid w:val="00F02878"/>
    <w:rsid w:val="00F0342E"/>
    <w:rsid w:val="00F07839"/>
    <w:rsid w:val="00F15D65"/>
    <w:rsid w:val="00F26916"/>
    <w:rsid w:val="00F31D7F"/>
    <w:rsid w:val="00F3665F"/>
    <w:rsid w:val="00F476A3"/>
    <w:rsid w:val="00F512CB"/>
    <w:rsid w:val="00F531ED"/>
    <w:rsid w:val="00F57E7F"/>
    <w:rsid w:val="00F67579"/>
    <w:rsid w:val="00F73B05"/>
    <w:rsid w:val="00F762DD"/>
    <w:rsid w:val="00F77449"/>
    <w:rsid w:val="00F8234D"/>
    <w:rsid w:val="00FA3864"/>
    <w:rsid w:val="00FA5E4C"/>
    <w:rsid w:val="00FA605A"/>
    <w:rsid w:val="00FB5CAC"/>
    <w:rsid w:val="00FB7EFC"/>
    <w:rsid w:val="00FC71B1"/>
    <w:rsid w:val="00FE09DE"/>
    <w:rsid w:val="00FE4CA6"/>
    <w:rsid w:val="00FF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134D6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Strong"/>
    <w:basedOn w:val="a0"/>
    <w:uiPriority w:val="22"/>
    <w:qFormat/>
    <w:rsid w:val="00A02A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6</cp:revision>
  <cp:lastPrinted>2022-08-03T04:35:00Z</cp:lastPrinted>
  <dcterms:created xsi:type="dcterms:W3CDTF">2026-01-08T02:41:00Z</dcterms:created>
  <dcterms:modified xsi:type="dcterms:W3CDTF">2026-01-08T03:30:00Z</dcterms:modified>
</cp:coreProperties>
</file>